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70EE0" w14:textId="460FC59F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1941" w:rsidRPr="00E51941">
        <w:rPr>
          <w:b/>
          <w:i/>
          <w:noProof/>
          <w:sz w:val="28"/>
        </w:rPr>
        <w:t>S5-</w:t>
      </w:r>
      <w:del w:id="0" w:author="Huawei-rev1" w:date="2024-04-15T18:05:00Z">
        <w:r w:rsidR="00E51941" w:rsidRPr="00E51941" w:rsidDel="009E0AAE">
          <w:rPr>
            <w:b/>
            <w:i/>
            <w:noProof/>
            <w:sz w:val="28"/>
          </w:rPr>
          <w:delText>241715</w:delText>
        </w:r>
      </w:del>
      <w:ins w:id="1" w:author="Huawei-rev1" w:date="2024-04-15T18:05:00Z">
        <w:r w:rsidR="009E0AAE" w:rsidRPr="00E51941">
          <w:rPr>
            <w:b/>
            <w:i/>
            <w:noProof/>
            <w:sz w:val="28"/>
          </w:rPr>
          <w:t>241</w:t>
        </w:r>
        <w:r w:rsidR="009E0AAE">
          <w:rPr>
            <w:b/>
            <w:i/>
            <w:noProof/>
            <w:sz w:val="28"/>
          </w:rPr>
          <w:t>931d</w:t>
        </w:r>
        <w:del w:id="2" w:author="Huawei-d4" w:date="2024-04-17T14:51:00Z">
          <w:r w:rsidR="009E0AAE" w:rsidDel="000759FE">
            <w:rPr>
              <w:b/>
              <w:i/>
              <w:noProof/>
              <w:sz w:val="28"/>
            </w:rPr>
            <w:delText>1</w:delText>
          </w:r>
        </w:del>
      </w:ins>
      <w:ins w:id="3" w:author="Huawei-d4" w:date="2024-04-17T14:51:00Z">
        <w:r w:rsidR="000759FE">
          <w:rPr>
            <w:b/>
            <w:i/>
            <w:noProof/>
            <w:sz w:val="28"/>
          </w:rPr>
          <w:t>2</w:t>
        </w:r>
      </w:ins>
      <w:bookmarkStart w:id="4" w:name="_GoBack"/>
      <w:bookmarkEnd w:id="4"/>
    </w:p>
    <w:p w14:paraId="7CB45193" w14:textId="6022500F" w:rsidR="001E41F3" w:rsidRPr="008B2941" w:rsidRDefault="008B2941" w:rsidP="008B2941">
      <w:pPr>
        <w:pStyle w:val="a5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1F2921" w:rsidR="001E41F3" w:rsidRPr="00410371" w:rsidRDefault="00DB768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51941" w:rsidRPr="00410371">
              <w:rPr>
                <w:b/>
                <w:noProof/>
                <w:sz w:val="28"/>
              </w:rPr>
              <w:t>012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32C550" w:rsidR="001E41F3" w:rsidRPr="00410371" w:rsidRDefault="00705091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5" w:author="Huawei-rev1" w:date="2024-04-12T19:52:00Z">
              <w:r>
                <w:rPr>
                  <w:rFonts w:hint="eastAsia"/>
                  <w:b/>
                  <w:noProof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1EB2C7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3595E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E6FC5A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AI/ML</w:t>
            </w:r>
            <w:r w:rsidR="00D4503E">
              <w:rPr>
                <w:lang w:eastAsia="zh-CN"/>
              </w:rPr>
              <w:t xml:space="preserve"> </w:t>
            </w:r>
            <w:r w:rsidR="00634946">
              <w:rPr>
                <w:lang w:eastAsia="zh-CN"/>
              </w:rPr>
              <w:t>terminolo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B3299C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C1CB7">
              <w:rPr>
                <w:noProof/>
              </w:rPr>
              <w:t xml:space="preserve">, </w:t>
            </w:r>
            <w:r w:rsidR="001C1CB7" w:rsidRPr="001C1CB7">
              <w:rPr>
                <w:noProof/>
              </w:rPr>
              <w:t>Deutsche Telekom</w:t>
            </w:r>
            <w:ins w:id="7" w:author="Huawei-rev1" w:date="2024-04-12T19:52:00Z">
              <w:r w:rsidR="005502D7">
                <w:rPr>
                  <w:noProof/>
                </w:rPr>
                <w:t>, 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6D8B00" w:rsidR="001E41F3" w:rsidRDefault="007F10F9">
            <w:pPr>
              <w:pStyle w:val="CRCoverPage"/>
              <w:spacing w:after="0"/>
              <w:ind w:left="100"/>
              <w:rPr>
                <w:noProof/>
              </w:rPr>
            </w:pPr>
            <w:r w:rsidRPr="007F10F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F93005" w14:textId="3FB97889" w:rsidR="000C7B34" w:rsidRDefault="000C7B34" w:rsidP="00126A6C">
            <w:pPr>
              <w:pStyle w:val="CRCoverPage"/>
              <w:spacing w:afterLines="50"/>
            </w:pPr>
            <w:r>
              <w:rPr>
                <w:noProof/>
                <w:lang w:eastAsia="zh-CN"/>
              </w:rPr>
              <w:t xml:space="preserve">- </w:t>
            </w:r>
            <w:r w:rsidR="00765B3C">
              <w:rPr>
                <w:noProof/>
                <w:lang w:eastAsia="zh-CN"/>
              </w:rPr>
              <w:t>For the terminology, t</w:t>
            </w:r>
            <w:r w:rsidR="00765B3C" w:rsidRPr="00765B3C">
              <w:rPr>
                <w:noProof/>
                <w:lang w:eastAsia="zh-CN"/>
              </w:rPr>
              <w:t>he current version defines both ML model training and ML training.</w:t>
            </w:r>
            <w:r w:rsidR="00765B3C">
              <w:rPr>
                <w:noProof/>
                <w:lang w:eastAsia="zh-CN"/>
              </w:rPr>
              <w:t xml:space="preserve"> ML model training is defined to be the “</w:t>
            </w:r>
            <w:r w:rsidR="00765B3C">
              <w:t>process</w:t>
            </w:r>
            <w:r w:rsidR="00765B3C" w:rsidRPr="00F17505">
              <w:t xml:space="preserve"> </w:t>
            </w:r>
            <w:r w:rsidR="00765B3C">
              <w:t>performed by</w:t>
            </w:r>
            <w:r w:rsidR="00765B3C" w:rsidRPr="00F17505">
              <w:t xml:space="preserve"> an ML </w:t>
            </w:r>
            <w:r w:rsidR="00765B3C">
              <w:t>t</w:t>
            </w:r>
            <w:r w:rsidR="00765B3C" w:rsidRPr="00F17505">
              <w:t xml:space="preserve">raining </w:t>
            </w:r>
            <w:r w:rsidR="00765B3C">
              <w:t>f</w:t>
            </w:r>
            <w:r w:rsidR="00765B3C" w:rsidRPr="00F17505">
              <w:t>unction</w:t>
            </w:r>
            <w:r w:rsidR="00765B3C">
              <w:rPr>
                <w:noProof/>
                <w:lang w:eastAsia="zh-CN"/>
              </w:rPr>
              <w:t>”, while ML training is defined to be the “</w:t>
            </w:r>
            <w:r w:rsidR="00765B3C" w:rsidRPr="00765B3C">
              <w:rPr>
                <w:noProof/>
                <w:lang w:eastAsia="zh-CN"/>
              </w:rPr>
              <w:t>end-to-end processes to enable an ML training function to perform ML model initial training or re-training</w:t>
            </w:r>
            <w:r w:rsidR="00765B3C">
              <w:rPr>
                <w:noProof/>
                <w:lang w:eastAsia="zh-CN"/>
              </w:rPr>
              <w:t xml:space="preserve">”, </w:t>
            </w:r>
            <w:r w:rsidR="00765B3C">
              <w:t>these terms are sometimes confusion as they are defined. For the term “</w:t>
            </w:r>
            <w:r w:rsidR="00765B3C" w:rsidRPr="00765B3C">
              <w:t>ML training</w:t>
            </w:r>
            <w:r w:rsidR="00765B3C">
              <w:t>”</w:t>
            </w:r>
            <w:r w:rsidR="00857597">
              <w:t>,</w:t>
            </w:r>
            <w:r w:rsidR="00765B3C" w:rsidRPr="00765B3C">
              <w:t xml:space="preserve"> </w:t>
            </w:r>
            <w:proofErr w:type="spellStart"/>
            <w:r w:rsidR="00765B3C">
              <w:t>can not</w:t>
            </w:r>
            <w:proofErr w:type="spellEnd"/>
            <w:r w:rsidR="00765B3C">
              <w:t xml:space="preserve"> be</w:t>
            </w:r>
            <w:r w:rsidR="00765B3C" w:rsidRPr="00765B3C">
              <w:t xml:space="preserve"> a term.</w:t>
            </w:r>
            <w:r>
              <w:t xml:space="preserve"> In </w:t>
            </w:r>
            <w:r w:rsidR="005960A9">
              <w:t>addition,</w:t>
            </w:r>
            <w:r>
              <w:t xml:space="preserve"> we also need to add the terminology related with </w:t>
            </w:r>
            <w:proofErr w:type="spellStart"/>
            <w:r>
              <w:t>valiation</w:t>
            </w:r>
            <w:proofErr w:type="spellEnd"/>
            <w:r>
              <w:t>, testing, loading, em</w:t>
            </w:r>
            <w:ins w:id="8" w:author="Huawei" w:date="2024-04-07T11:11:00Z">
              <w:r w:rsidR="009B53A4">
                <w:t>u</w:t>
              </w:r>
            </w:ins>
            <w:r>
              <w:t>lation and its corresponding function.</w:t>
            </w:r>
          </w:p>
          <w:p w14:paraId="3FE49EAF" w14:textId="5CD6A66D" w:rsidR="002354B0" w:rsidRDefault="002354B0" w:rsidP="00126A6C">
            <w:pPr>
              <w:pStyle w:val="CRCoverPage"/>
              <w:spacing w:afterLines="50"/>
            </w:pPr>
            <w:r>
              <w:t xml:space="preserve">- </w:t>
            </w:r>
            <w:r w:rsidRPr="002354B0">
              <w:t xml:space="preserve">Training, testing, </w:t>
            </w:r>
            <w:r w:rsidR="009E15E0">
              <w:t>emulation</w:t>
            </w:r>
            <w:r w:rsidRPr="002354B0">
              <w:t xml:space="preserve"> </w:t>
            </w:r>
            <w:r w:rsidR="009E15E0">
              <w:t xml:space="preserve">and </w:t>
            </w:r>
            <w:r w:rsidRPr="002354B0">
              <w:t xml:space="preserve">inference </w:t>
            </w:r>
            <w:r>
              <w:t>should be performed based on</w:t>
            </w:r>
            <w:r w:rsidRPr="002354B0">
              <w:t xml:space="preserve"> models. Therefore, </w:t>
            </w:r>
            <w:r>
              <w:t>the word “</w:t>
            </w:r>
            <w:r w:rsidRPr="002354B0">
              <w:t>model</w:t>
            </w:r>
            <w:r>
              <w:t>”</w:t>
            </w:r>
            <w:r w:rsidRPr="002354B0">
              <w:t xml:space="preserve"> is added.</w:t>
            </w:r>
          </w:p>
          <w:p w14:paraId="708AA7DE" w14:textId="757C8A93" w:rsidR="00D07A97" w:rsidRPr="002354B0" w:rsidRDefault="00B7346A" w:rsidP="00503654">
            <w:pPr>
              <w:pStyle w:val="CRCoverPage"/>
              <w:spacing w:afterLine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 </w:t>
            </w:r>
            <w:r w:rsidR="00D07A97">
              <w:rPr>
                <w:lang w:eastAsia="zh-CN"/>
              </w:rPr>
              <w:t>Add missing emulation related function terminolog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5DC837" w14:textId="678EA4C1" w:rsidR="00D07A97" w:rsidRDefault="002C1687" w:rsidP="00126A6C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9" w:author="Huawei-rev1" w:date="2024-04-12T19:47:00Z"/>
              </w:rPr>
            </w:pPr>
            <w:r>
              <w:rPr>
                <w:noProof/>
                <w:lang w:eastAsia="zh-CN"/>
              </w:rPr>
              <w:t>Update</w:t>
            </w:r>
            <w:r w:rsidR="005960A9">
              <w:rPr>
                <w:noProof/>
                <w:lang w:eastAsia="zh-CN"/>
              </w:rPr>
              <w:t xml:space="preserve"> the </w:t>
            </w:r>
            <w:r w:rsidR="009B53A4">
              <w:rPr>
                <w:noProof/>
                <w:lang w:eastAsia="zh-CN"/>
              </w:rPr>
              <w:t xml:space="preserve">terminology </w:t>
            </w:r>
            <w:r w:rsidR="005960A9">
              <w:rPr>
                <w:noProof/>
                <w:lang w:eastAsia="zh-CN"/>
              </w:rPr>
              <w:t>name</w:t>
            </w:r>
            <w:r w:rsidR="002F7658">
              <w:rPr>
                <w:noProof/>
                <w:lang w:eastAsia="zh-CN"/>
              </w:rPr>
              <w:t>.</w:t>
            </w:r>
          </w:p>
          <w:p w14:paraId="3A2CF24F" w14:textId="20ACEAF9" w:rsidR="00726504" w:rsidRDefault="00726504" w:rsidP="00726504">
            <w:pPr>
              <w:pStyle w:val="CRCoverPage"/>
              <w:numPr>
                <w:ilvl w:val="0"/>
                <w:numId w:val="41"/>
              </w:numPr>
              <w:spacing w:after="0"/>
            </w:pPr>
            <w:ins w:id="10" w:author="Huawei-rev1" w:date="2024-04-12T19:47:00Z">
              <w:r>
                <w:t>C</w:t>
              </w:r>
              <w:r w:rsidRPr="00726504">
                <w:t xml:space="preserve">hange </w:t>
              </w:r>
              <w:r>
                <w:t xml:space="preserve">the word </w:t>
              </w:r>
              <w:r w:rsidRPr="00726504">
                <w:t>“entity” to “Model”</w:t>
              </w:r>
            </w:ins>
          </w:p>
          <w:p w14:paraId="712654FE" w14:textId="4951F350" w:rsidR="00061613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noProof/>
                <w:lang w:eastAsia="zh-CN"/>
              </w:rPr>
              <w:t>A</w:t>
            </w:r>
            <w:r w:rsidR="005960A9">
              <w:rPr>
                <w:noProof/>
                <w:lang w:eastAsia="zh-CN"/>
              </w:rPr>
              <w:t xml:space="preserve">dd </w:t>
            </w:r>
            <w:r w:rsidR="005960A9">
              <w:t xml:space="preserve">the terminology related with </w:t>
            </w:r>
            <w:proofErr w:type="spellStart"/>
            <w:r w:rsidR="005960A9">
              <w:t>valiation</w:t>
            </w:r>
            <w:proofErr w:type="spellEnd"/>
            <w:r w:rsidR="005960A9">
              <w:t>, testing, loading, em</w:t>
            </w:r>
            <w:r w:rsidR="009B53A4">
              <w:t>u</w:t>
            </w:r>
            <w:r w:rsidR="005960A9">
              <w:t>lation and its corresponding function.</w:t>
            </w:r>
          </w:p>
          <w:p w14:paraId="31C656EC" w14:textId="66979B4B" w:rsidR="00D07A97" w:rsidRPr="00F47214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lang w:eastAsia="zh-CN"/>
              </w:rPr>
              <w:t>Add missing emulation related function terminolog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D1FF73" w:rsidR="001E41F3" w:rsidRDefault="009B53A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  <w:r w:rsidR="00B86A54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1265A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CD1E0E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14C8673" w14:textId="77777777" w:rsidR="0033595E" w:rsidRPr="00F17505" w:rsidRDefault="0033595E" w:rsidP="0033595E">
      <w:pPr>
        <w:pStyle w:val="2"/>
      </w:pPr>
      <w:bookmarkStart w:id="11" w:name="_Toc106015846"/>
      <w:bookmarkStart w:id="12" w:name="_Toc106098484"/>
      <w:bookmarkStart w:id="13" w:name="_Toc155093482"/>
      <w:r w:rsidRPr="00F17505">
        <w:t>3.1</w:t>
      </w:r>
      <w:r w:rsidRPr="00F17505">
        <w:tab/>
        <w:t>Terms</w:t>
      </w:r>
      <w:bookmarkEnd w:id="11"/>
      <w:bookmarkEnd w:id="12"/>
      <w:bookmarkEnd w:id="13"/>
    </w:p>
    <w:p w14:paraId="5FCEA50B" w14:textId="77777777" w:rsidR="0033595E" w:rsidRPr="00F17505" w:rsidRDefault="0033595E" w:rsidP="0033595E">
      <w:r w:rsidRPr="00F17505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59E8AD7" w14:textId="2AC4952F" w:rsidR="0033595E" w:rsidRDefault="0033595E" w:rsidP="0033595E">
      <w:r w:rsidRPr="00F17505">
        <w:rPr>
          <w:b/>
        </w:rPr>
        <w:t xml:space="preserve">ML </w:t>
      </w:r>
      <w:del w:id="14" w:author="Yizhi Yao" w:date="2024-04-16T11:06:00Z">
        <w:r w:rsidRPr="00F17505" w:rsidDel="002E1327">
          <w:rPr>
            <w:b/>
          </w:rPr>
          <w:delText>entity</w:delText>
        </w:r>
      </w:del>
      <w:ins w:id="15" w:author="Yizhi Yao" w:date="2024-04-16T11:06:00Z">
        <w:r w:rsidR="002E1327">
          <w:rPr>
            <w:b/>
          </w:rPr>
          <w:t>model</w:t>
        </w:r>
      </w:ins>
      <w:r w:rsidRPr="00F17505">
        <w:rPr>
          <w:b/>
        </w:rPr>
        <w:t>:</w:t>
      </w:r>
      <w:r w:rsidRPr="00D91157">
        <w:t xml:space="preserve"> </w:t>
      </w:r>
      <w:r>
        <w:t>a manageable artifact of an ML model</w:t>
      </w:r>
      <w:ins w:id="16" w:author="Yizhi Yao" w:date="2024-04-16T11:06:00Z">
        <w:r w:rsidR="002E1327">
          <w:t xml:space="preserve"> algorithm</w:t>
        </w:r>
      </w:ins>
      <w:r>
        <w:t>.</w:t>
      </w:r>
    </w:p>
    <w:p w14:paraId="7E410689" w14:textId="2A586679" w:rsidR="0033595E" w:rsidRDefault="0033595E" w:rsidP="0033595E">
      <w:pPr>
        <w:pStyle w:val="NO"/>
      </w:pPr>
      <w:r>
        <w:t>NOTE 1:</w:t>
      </w:r>
      <w:r>
        <w:tab/>
        <w:t xml:space="preserve">An ML </w:t>
      </w:r>
      <w:del w:id="17" w:author="Yizhi Yao" w:date="2024-04-16T11:06:00Z">
        <w:r w:rsidDel="002E1327">
          <w:delText xml:space="preserve">entity </w:delText>
        </w:r>
      </w:del>
      <w:ins w:id="18" w:author="Yizhi Yao" w:date="2024-04-16T11:06:00Z">
        <w:r w:rsidR="002E1327">
          <w:t xml:space="preserve">model </w:t>
        </w:r>
      </w:ins>
      <w:r>
        <w:t>may contain metadata related to the model</w:t>
      </w:r>
      <w:ins w:id="19" w:author="Yizhi Yao" w:date="2024-04-17T09:59:00Z">
        <w:r w:rsidR="00353984">
          <w:t xml:space="preserve"> </w:t>
        </w:r>
      </w:ins>
      <w:ins w:id="20" w:author="Yizhi Yao" w:date="2024-04-17T10:00:00Z">
        <w:r w:rsidR="00353984">
          <w:rPr>
            <w:rFonts w:hint="eastAsia"/>
            <w:lang w:eastAsia="zh-CN"/>
          </w:rPr>
          <w:t>a</w:t>
        </w:r>
        <w:r w:rsidR="00353984">
          <w:rPr>
            <w:lang w:eastAsia="zh-CN"/>
          </w:rPr>
          <w:t>lgorithm</w:t>
        </w:r>
      </w:ins>
      <w:r>
        <w:t>. Metadata may include e.g. the applicable runtime context for the ML model</w:t>
      </w:r>
      <w:ins w:id="21" w:author="Yizhi Yao" w:date="2024-04-17T10:00:00Z">
        <w:r w:rsidR="00353984">
          <w:t xml:space="preserve"> algorithm</w:t>
        </w:r>
      </w:ins>
      <w:r>
        <w:t xml:space="preserve">. </w:t>
      </w:r>
    </w:p>
    <w:p w14:paraId="6C759055" w14:textId="77777777" w:rsidR="002E1327" w:rsidRDefault="0033595E" w:rsidP="002E1327">
      <w:pPr>
        <w:pStyle w:val="NO"/>
        <w:ind w:left="0" w:firstLine="0"/>
        <w:rPr>
          <w:ins w:id="22" w:author="Yizhi Yao" w:date="2024-04-16T11:06:00Z"/>
        </w:rPr>
      </w:pPr>
      <w:r w:rsidRPr="00F17505">
        <w:rPr>
          <w:b/>
        </w:rPr>
        <w:t>ML model</w:t>
      </w:r>
      <w:ins w:id="23" w:author="Yizhi Yao" w:date="2024-04-16T11:04:00Z">
        <w:r w:rsidR="002E1327">
          <w:rPr>
            <w:b/>
          </w:rPr>
          <w:t xml:space="preserve"> algorithm</w:t>
        </w:r>
      </w:ins>
      <w:r w:rsidRPr="00F17505">
        <w:rPr>
          <w:b/>
        </w:rPr>
        <w:t>:</w:t>
      </w:r>
      <w:r w:rsidRPr="00F17505"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F17505">
        <w:t>mathematical algorithm that can be "trained" by data and human expert input as examples to replicate a decision an expert would make when provided that same information</w:t>
      </w:r>
      <w:r>
        <w:t xml:space="preserve">. </w:t>
      </w:r>
    </w:p>
    <w:p w14:paraId="0B3F5625" w14:textId="598C17F8" w:rsidR="0033595E" w:rsidRDefault="0033595E" w:rsidP="002E1327">
      <w:pPr>
        <w:pStyle w:val="NO"/>
        <w:ind w:left="0" w:firstLine="284"/>
        <w:rPr>
          <w:ins w:id="24" w:author="Huawei-d4" w:date="2024-04-17T14:45:00Z"/>
        </w:rPr>
      </w:pPr>
      <w:r>
        <w:t>NOTE 2:</w:t>
      </w:r>
      <w:r>
        <w:tab/>
        <w:t>T</w:t>
      </w:r>
      <w:r w:rsidRPr="00C144D4">
        <w:t>he ML model</w:t>
      </w:r>
      <w:ins w:id="25" w:author="Yizhi Yao" w:date="2024-04-16T11:07:00Z">
        <w:r w:rsidR="002E1327">
          <w:t xml:space="preserve"> algorithm i</w:t>
        </w:r>
      </w:ins>
      <w:r w:rsidRPr="00C144D4">
        <w:t xml:space="preserve">s </w:t>
      </w:r>
      <w:del w:id="26" w:author="Yizhi Yao" w:date="2024-04-16T11:07:00Z">
        <w:r w:rsidRPr="00C144D4" w:rsidDel="002E1327">
          <w:delText xml:space="preserve">are </w:delText>
        </w:r>
      </w:del>
      <w:r>
        <w:t xml:space="preserve">proprietary and </w:t>
      </w:r>
      <w:r w:rsidRPr="00C144D4">
        <w:t>not in scope for standardization.</w:t>
      </w:r>
    </w:p>
    <w:p w14:paraId="18F1E823" w14:textId="678B7D82" w:rsidR="009049E7" w:rsidRDefault="009049E7" w:rsidP="009049E7">
      <w:pPr>
        <w:pStyle w:val="NO"/>
        <w:ind w:left="0" w:firstLine="284"/>
        <w:rPr>
          <w:ins w:id="27" w:author="Huawei-d4" w:date="2024-04-17T14:45:00Z"/>
        </w:rPr>
      </w:pPr>
      <w:ins w:id="28" w:author="Huawei-d4" w:date="2024-04-17T14:45:00Z">
        <w:r>
          <w:t xml:space="preserve">NOTE 3: The relation between ML model and ML model algorithm </w:t>
        </w:r>
      </w:ins>
      <w:ins w:id="29" w:author="Huawei-d4" w:date="2024-04-17T14:46:00Z">
        <w:r>
          <w:t>in Figure 3.1.1</w:t>
        </w:r>
      </w:ins>
      <w:ins w:id="30" w:author="Huawei-d4" w:date="2024-04-17T14:45:00Z">
        <w:r>
          <w:t>:</w:t>
        </w:r>
      </w:ins>
    </w:p>
    <w:p w14:paraId="3BBB3BCC" w14:textId="7B53E506" w:rsidR="009049E7" w:rsidRDefault="009049E7" w:rsidP="009049E7">
      <w:pPr>
        <w:jc w:val="center"/>
        <w:rPr>
          <w:ins w:id="31" w:author="Huawei-d4" w:date="2024-04-17T14:45:00Z"/>
        </w:rPr>
      </w:pPr>
      <w:ins w:id="32" w:author="Huawei-d4" w:date="2024-04-17T14:45:00Z">
        <w:r>
          <w:rPr>
            <w:noProof/>
            <w:lang w:val="en-US" w:eastAsia="zh-CN"/>
          </w:rPr>
          <w:drawing>
            <wp:inline distT="0" distB="0" distL="0" distR="0" wp14:anchorId="6514A96C" wp14:editId="64B47E08">
              <wp:extent cx="2324219" cy="1092256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324219" cy="109225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C861B80" w14:textId="6FA63A7A" w:rsidR="009049E7" w:rsidRDefault="009049E7" w:rsidP="009049E7">
      <w:pPr>
        <w:jc w:val="center"/>
      </w:pPr>
      <w:bookmarkStart w:id="33" w:name="_Ref153958713"/>
      <w:ins w:id="34" w:author="Huawei-d4" w:date="2024-04-17T14:45:00Z">
        <w:r>
          <w:t xml:space="preserve">Figure </w:t>
        </w:r>
        <w:bookmarkEnd w:id="33"/>
        <w:r>
          <w:t>3.1.1: The relation between ML model and ML model algorithm.</w:t>
        </w:r>
      </w:ins>
    </w:p>
    <w:p w14:paraId="7CCBF559" w14:textId="7283975E" w:rsidR="00DC6D7A" w:rsidRDefault="0033595E" w:rsidP="00DC6D7A">
      <w:r w:rsidRPr="00F17505">
        <w:rPr>
          <w:b/>
        </w:rPr>
        <w:t>ML model training:</w:t>
      </w:r>
      <w:r w:rsidRPr="00F17505">
        <w:rPr>
          <w:lang w:eastAsia="en-GB"/>
        </w:rPr>
        <w:t xml:space="preserve"> </w:t>
      </w:r>
      <w:r>
        <w:t>process</w:t>
      </w:r>
      <w:r w:rsidRPr="00F17505">
        <w:t xml:space="preserve"> </w:t>
      </w:r>
      <w:r>
        <w:t xml:space="preserve">performed by </w:t>
      </w:r>
      <w:r w:rsidRPr="00F17505">
        <w:t xml:space="preserve">an ML </w:t>
      </w:r>
      <w:r>
        <w:t>t</w:t>
      </w:r>
      <w:r w:rsidRPr="00F17505">
        <w:t xml:space="preserve">raining </w:t>
      </w:r>
      <w:r>
        <w:t>f</w:t>
      </w:r>
      <w:r w:rsidRPr="00F17505">
        <w:t xml:space="preserve">unction to take </w:t>
      </w:r>
      <w:r>
        <w:t>training</w:t>
      </w:r>
      <w:r w:rsidRPr="00F17505">
        <w:t xml:space="preserve"> data, run it through an ML model</w:t>
      </w:r>
      <w:ins w:id="35" w:author="Yizhi Yao" w:date="2024-04-17T14:17:00Z">
        <w:r w:rsidR="007A6D00">
          <w:t xml:space="preserve"> algorithm</w:t>
        </w:r>
      </w:ins>
      <w:r w:rsidRPr="00F17505">
        <w:t>, derive the associated loss and adjust the parameterization of that ML model</w:t>
      </w:r>
      <w:ins w:id="36" w:author="Yizhi Yao" w:date="2024-04-17T14:18:00Z">
        <w:r w:rsidR="007A6D00" w:rsidRPr="007A6D00">
          <w:t xml:space="preserve"> </w:t>
        </w:r>
        <w:r w:rsidR="007A6D00">
          <w:t>algorithm</w:t>
        </w:r>
      </w:ins>
      <w:r w:rsidRPr="00F17505">
        <w:t xml:space="preserve"> based on the computed loss</w:t>
      </w:r>
      <w:r>
        <w:t>.</w:t>
      </w:r>
    </w:p>
    <w:p w14:paraId="1EC799EA" w14:textId="50AAF11F" w:rsidR="00E006D8" w:rsidRDefault="00E006D8" w:rsidP="00E006D8">
      <w:pPr>
        <w:rPr>
          <w:ins w:id="37" w:author="Yizhi Yao" w:date="2024-04-17T10:08:00Z"/>
        </w:rPr>
      </w:pPr>
      <w:ins w:id="38" w:author="Yizhi Yao" w:date="2024-04-17T10:05:00Z">
        <w:r w:rsidRPr="00F17505">
          <w:rPr>
            <w:b/>
          </w:rPr>
          <w:t>ML training:</w:t>
        </w:r>
        <w:r w:rsidRPr="00F17505">
          <w:rPr>
            <w:lang w:eastAsia="en-GB"/>
          </w:rPr>
          <w:t xml:space="preserve"> </w:t>
        </w:r>
        <w:r>
          <w:t xml:space="preserve">refers to the </w:t>
        </w:r>
        <w:r w:rsidRPr="00F17505">
          <w:t xml:space="preserve">end-to-end process to enable an ML </w:t>
        </w:r>
        <w:r>
          <w:t>t</w:t>
        </w:r>
        <w:r w:rsidRPr="00F17505">
          <w:t xml:space="preserve">raining </w:t>
        </w:r>
        <w:r>
          <w:t>f</w:t>
        </w:r>
        <w:r w:rsidRPr="00F17505">
          <w:t>unction to</w:t>
        </w:r>
      </w:ins>
      <w:ins w:id="39" w:author="Yizhi Yao" w:date="2024-04-17T10:09:00Z">
        <w:r>
          <w:t xml:space="preserve"> </w:t>
        </w:r>
      </w:ins>
      <w:ins w:id="40" w:author="Yizhi Yao" w:date="2024-04-17T14:19:00Z">
        <w:r w:rsidR="007A6D00">
          <w:t>perform ML model training</w:t>
        </w:r>
      </w:ins>
      <w:ins w:id="41" w:author="Yizhi Yao" w:date="2024-04-17T10:09:00Z">
        <w:r w:rsidRPr="002E1327">
          <w:t>.</w:t>
        </w:r>
      </w:ins>
      <w:ins w:id="42" w:author="Yizhi Yao" w:date="2024-04-17T14:19:00Z">
        <w:r w:rsidR="007A6D00">
          <w:t xml:space="preserve"> The ML training is either </w:t>
        </w:r>
        <w:r w:rsidR="007A6D00" w:rsidRPr="007A6D00">
          <w:t>ML initial training or ML re-training.</w:t>
        </w:r>
      </w:ins>
    </w:p>
    <w:p w14:paraId="60D3BE73" w14:textId="50C6BAFB" w:rsidR="00E006D8" w:rsidRDefault="00E006D8" w:rsidP="00E006D8">
      <w:pPr>
        <w:pStyle w:val="NO"/>
        <w:rPr>
          <w:ins w:id="43" w:author="Yizhi Yao" w:date="2024-04-17T10:05:00Z"/>
        </w:rPr>
      </w:pPr>
      <w:ins w:id="44" w:author="Yizhi Yao" w:date="2024-04-17T10:09:00Z">
        <w:r>
          <w:t>N</w:t>
        </w:r>
      </w:ins>
      <w:ins w:id="45" w:author="Yizhi Yao" w:date="2024-04-17T10:05:00Z">
        <w:r>
          <w:t>OTE</w:t>
        </w:r>
      </w:ins>
      <w:ins w:id="46" w:author="Yizhi Yao" w:date="2024-04-17T10:21:00Z">
        <w:r w:rsidR="00403FE7">
          <w:t xml:space="preserve"> </w:t>
        </w:r>
        <w:del w:id="47" w:author="Huawei-d4" w:date="2024-04-17T14:46:00Z">
          <w:r w:rsidR="00403FE7" w:rsidDel="009049E7">
            <w:delText>3</w:delText>
          </w:r>
        </w:del>
      </w:ins>
      <w:ins w:id="48" w:author="Huawei-d4" w:date="2024-04-17T14:46:00Z">
        <w:r w:rsidR="009049E7">
          <w:t>4</w:t>
        </w:r>
      </w:ins>
      <w:ins w:id="49" w:author="Yizhi Yao" w:date="2024-04-17T10:05:00Z">
        <w:r>
          <w:t xml:space="preserve">: </w:t>
        </w:r>
        <w:r>
          <w:tab/>
          <w:t xml:space="preserve">ML training may include interaction with other parties to collect and format the data required for ML </w:t>
        </w:r>
      </w:ins>
      <w:ins w:id="50" w:author="Yizhi Yao" w:date="2024-04-17T10:21:00Z">
        <w:r w:rsidR="00403FE7">
          <w:t>t</w:t>
        </w:r>
      </w:ins>
      <w:ins w:id="51" w:author="Yizhi Yao" w:date="2024-04-17T10:05:00Z">
        <w:r>
          <w:t>raining.</w:t>
        </w:r>
      </w:ins>
    </w:p>
    <w:p w14:paraId="65F843A8" w14:textId="413F19DB" w:rsidR="0033595E" w:rsidRDefault="0033595E" w:rsidP="0033595E">
      <w:r w:rsidRPr="00F17505">
        <w:rPr>
          <w:b/>
        </w:rPr>
        <w:t>ML</w:t>
      </w:r>
      <w:ins w:id="52" w:author="Yizhi Yao" w:date="2024-04-16T11:08:00Z">
        <w:r w:rsidR="002E1327">
          <w:rPr>
            <w:b/>
          </w:rPr>
          <w:t xml:space="preserve"> </w:t>
        </w:r>
      </w:ins>
      <w:r>
        <w:rPr>
          <w:b/>
        </w:rPr>
        <w:t xml:space="preserve">initial </w:t>
      </w:r>
      <w:r w:rsidRPr="00F17505">
        <w:rPr>
          <w:b/>
        </w:rPr>
        <w:t>training:</w:t>
      </w:r>
      <w:r w:rsidRPr="00AF6B95">
        <w:rPr>
          <w:lang w:eastAsia="en-GB"/>
        </w:rPr>
        <w:t xml:space="preserve"> </w:t>
      </w:r>
      <w:r>
        <w:rPr>
          <w:lang w:eastAsia="en-GB"/>
        </w:rPr>
        <w:t xml:space="preserve">the </w:t>
      </w:r>
      <w:r w:rsidRPr="0093304A">
        <w:t xml:space="preserve">ML </w:t>
      </w:r>
      <w:del w:id="53" w:author="Yizhi Yao" w:date="2024-04-17T10:10:00Z">
        <w:r w:rsidDel="00E006D8">
          <w:delText xml:space="preserve">model </w:delText>
        </w:r>
      </w:del>
      <w:r w:rsidRPr="0093304A">
        <w:t>training</w:t>
      </w:r>
      <w:r>
        <w:t xml:space="preserve"> that generates the initial version of an ML </w:t>
      </w:r>
      <w:del w:id="54" w:author="Yizhi Yao" w:date="2024-04-16T11:08:00Z">
        <w:r w:rsidDel="002E1327">
          <w:rPr>
            <w:rFonts w:hint="eastAsia"/>
            <w:lang w:eastAsia="zh-CN"/>
          </w:rPr>
          <w:delText>entity</w:delText>
        </w:r>
      </w:del>
      <w:ins w:id="55" w:author="Yizhi Yao" w:date="2024-04-16T11:08:00Z">
        <w:r w:rsidR="002E1327">
          <w:rPr>
            <w:lang w:eastAsia="zh-CN"/>
          </w:rPr>
          <w:t>model</w:t>
        </w:r>
      </w:ins>
      <w:r>
        <w:t>.</w:t>
      </w:r>
    </w:p>
    <w:p w14:paraId="004862BF" w14:textId="4DEED5B9" w:rsidR="0033595E" w:rsidRDefault="0033595E" w:rsidP="0033595E">
      <w:pPr>
        <w:rPr>
          <w:rFonts w:cs="Arial"/>
          <w:color w:val="000000"/>
        </w:rPr>
      </w:pPr>
      <w:r w:rsidRPr="00F17505">
        <w:rPr>
          <w:b/>
        </w:rPr>
        <w:t xml:space="preserve">ML </w:t>
      </w:r>
      <w:r>
        <w:rPr>
          <w:b/>
        </w:rPr>
        <w:t>re-</w:t>
      </w:r>
      <w:r w:rsidRPr="00F17505">
        <w:rPr>
          <w:b/>
        </w:rPr>
        <w:t>training:</w:t>
      </w:r>
      <w:r w:rsidRPr="00AF6B95">
        <w:t xml:space="preserve"> </w:t>
      </w:r>
      <w:r>
        <w:t xml:space="preserve">The </w:t>
      </w:r>
      <w:del w:id="56" w:author="Yizhi Yao" w:date="2024-04-17T10:10:00Z">
        <w:r w:rsidDel="00E006D8">
          <w:delText xml:space="preserve">process of </w:delText>
        </w:r>
      </w:del>
      <w:ins w:id="57" w:author="Yizhi Yao" w:date="2024-04-17T10:10:00Z">
        <w:r w:rsidR="00E006D8">
          <w:t xml:space="preserve">ML </w:t>
        </w:r>
      </w:ins>
      <w:r>
        <w:t xml:space="preserve">training </w:t>
      </w:r>
      <w:ins w:id="58" w:author="Yizhi Yao" w:date="2024-04-17T10:10:00Z">
        <w:r w:rsidR="00E006D8">
          <w:t xml:space="preserve">for </w:t>
        </w:r>
      </w:ins>
      <w:del w:id="59" w:author="Yizhi Yao" w:date="2024-04-17T10:10:00Z">
        <w:r w:rsidDel="00E006D8">
          <w:delText xml:space="preserve">of </w:delText>
        </w:r>
      </w:del>
      <w:r>
        <w:t xml:space="preserve"> a previously trained ML model.</w:t>
      </w:r>
    </w:p>
    <w:p w14:paraId="7400DD46" w14:textId="2C1F1B18" w:rsidR="0033595E" w:rsidRDefault="0033595E" w:rsidP="0033595E">
      <w:pPr>
        <w:pStyle w:val="NO"/>
        <w:rPr>
          <w:rFonts w:cs="Arial"/>
        </w:rPr>
      </w:pPr>
      <w:r>
        <w:t xml:space="preserve">NOTE </w:t>
      </w:r>
      <w:ins w:id="60" w:author="Yizhi Yao" w:date="2024-04-17T10:21:00Z">
        <w:r w:rsidR="00403FE7">
          <w:t>4</w:t>
        </w:r>
      </w:ins>
      <w:del w:id="61" w:author="Yizhi Yao" w:date="2024-04-17T10:21:00Z">
        <w:r w:rsidDel="00403FE7">
          <w:delText>3</w:delText>
        </w:r>
      </w:del>
      <w:r>
        <w:t>:</w:t>
      </w:r>
      <w:r>
        <w:tab/>
        <w:t xml:space="preserve">A new version of a trained ML </w:t>
      </w:r>
      <w:del w:id="62" w:author="Yizhi Yao" w:date="2024-04-16T12:51:00Z">
        <w:r w:rsidDel="001C5DE1">
          <w:delText xml:space="preserve">entity </w:delText>
        </w:r>
      </w:del>
      <w:ins w:id="63" w:author="Yizhi Yao" w:date="2024-04-16T12:51:00Z">
        <w:r w:rsidR="001C5DE1">
          <w:t xml:space="preserve">model </w:t>
        </w:r>
      </w:ins>
      <w:r>
        <w:t xml:space="preserve">supports the same type of inference as the previous version of the ML </w:t>
      </w:r>
      <w:del w:id="64" w:author="Yizhi Yao" w:date="2024-04-16T12:51:00Z">
        <w:r w:rsidDel="001C5DE1">
          <w:delText>entity</w:delText>
        </w:r>
      </w:del>
      <w:ins w:id="65" w:author="Yizhi Yao" w:date="2024-04-16T12:51:00Z">
        <w:r w:rsidR="001C5DE1">
          <w:t>model</w:t>
        </w:r>
      </w:ins>
      <w:r>
        <w:t xml:space="preserve">, i.e., the data type of inference input and data type of inference output remain unchanged between the two versions of the ML </w:t>
      </w:r>
      <w:del w:id="66" w:author="Yizhi Yao" w:date="2024-04-16T12:51:00Z">
        <w:r w:rsidDel="001C5DE1">
          <w:delText>entity</w:delText>
        </w:r>
      </w:del>
      <w:ins w:id="67" w:author="Yizhi Yao" w:date="2024-04-16T12:51:00Z">
        <w:r w:rsidR="001C5DE1">
          <w:t>model</w:t>
        </w:r>
      </w:ins>
      <w:r>
        <w:t>, but parameter values might be different for the re-trained model</w:t>
      </w:r>
      <w:r>
        <w:rPr>
          <w:rFonts w:cs="Arial"/>
        </w:rPr>
        <w:t>.</w:t>
      </w:r>
    </w:p>
    <w:p w14:paraId="6035C6DB" w14:textId="423D1F42" w:rsidR="0033595E" w:rsidRPr="00F17505" w:rsidRDefault="0033595E" w:rsidP="0033595E">
      <w:r>
        <w:rPr>
          <w:b/>
        </w:rPr>
        <w:t>ML</w:t>
      </w:r>
      <w:r w:rsidRPr="0033595E">
        <w:rPr>
          <w:rFonts w:hint="eastAsia"/>
          <w:b/>
          <w:lang w:val="en-US" w:eastAsia="zh-CN"/>
        </w:rPr>
        <w:t xml:space="preserve"> </w:t>
      </w:r>
      <w:r>
        <w:rPr>
          <w:rFonts w:hint="eastAsia"/>
          <w:b/>
          <w:lang w:val="en-US" w:eastAsia="zh-CN"/>
        </w:rPr>
        <w:t xml:space="preserve">joint </w:t>
      </w:r>
      <w:r>
        <w:rPr>
          <w:b/>
        </w:rPr>
        <w:t>training:</w:t>
      </w:r>
      <w:r>
        <w:rPr>
          <w:lang w:eastAsia="en-GB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ins w:id="68" w:author="Yizhi Yao" w:date="2024-04-16T11:08:00Z">
        <w:r w:rsidR="002E1327">
          <w:rPr>
            <w:lang w:val="en-US" w:eastAsia="zh-CN"/>
          </w:rPr>
          <w:t xml:space="preserve">processes of </w:t>
        </w:r>
      </w:ins>
      <w:r>
        <w:rPr>
          <w:rFonts w:hint="eastAsia"/>
          <w:lang w:val="en-US" w:eastAsia="zh-CN"/>
        </w:rPr>
        <w:t>ML training for a group of ML model</w:t>
      </w:r>
      <w:ins w:id="69" w:author="Yizhi Yao" w:date="2024-04-16T11:09:00Z">
        <w:r w:rsidR="002E1327">
          <w:rPr>
            <w:lang w:val="en-US" w:eastAsia="zh-CN"/>
          </w:rPr>
          <w:t xml:space="preserve"> algorithm</w:t>
        </w:r>
      </w:ins>
      <w:r>
        <w:rPr>
          <w:rFonts w:hint="eastAsia"/>
          <w:lang w:val="en-US" w:eastAsia="zh-CN"/>
        </w:rPr>
        <w:t>s</w:t>
      </w:r>
      <w:ins w:id="70" w:author="Yizhi Yao" w:date="2024-04-16T11:09:00Z">
        <w:r w:rsidR="002E1327">
          <w:rPr>
            <w:lang w:val="en-US" w:eastAsia="zh-CN"/>
          </w:rPr>
          <w:t>.</w:t>
        </w:r>
      </w:ins>
      <w:r>
        <w:rPr>
          <w:rFonts w:hint="eastAsia"/>
          <w:lang w:val="en-US" w:eastAsia="zh-CN"/>
        </w:rPr>
        <w:t xml:space="preserve"> </w:t>
      </w:r>
      <w:ins w:id="71" w:author="Yizhi Yao" w:date="2024-04-16T11:09:00Z">
        <w:r w:rsidR="002E1327">
          <w:rPr>
            <w:lang w:val="en-US" w:eastAsia="zh-CN"/>
          </w:rPr>
          <w:t>The ML joint training generates the ML models for each</w:t>
        </w:r>
        <w:r w:rsidR="002E1327" w:rsidRPr="00FE3A86">
          <w:rPr>
            <w:rFonts w:hint="eastAsia"/>
            <w:lang w:val="en-US" w:eastAsia="zh-CN"/>
          </w:rPr>
          <w:t xml:space="preserve"> </w:t>
        </w:r>
        <w:r w:rsidR="002E1327">
          <w:rPr>
            <w:rFonts w:hint="eastAsia"/>
            <w:lang w:val="en-US" w:eastAsia="zh-CN"/>
          </w:rPr>
          <w:t>ML model</w:t>
        </w:r>
        <w:r w:rsidR="002E1327">
          <w:rPr>
            <w:lang w:val="en-US" w:eastAsia="zh-CN"/>
          </w:rPr>
          <w:t xml:space="preserve"> algorithm.</w:t>
        </w:r>
      </w:ins>
      <w:del w:id="72" w:author="Yizhi Yao" w:date="2024-04-16T11:09:00Z">
        <w:r w:rsidDel="002E1327">
          <w:rPr>
            <w:rFonts w:hint="eastAsia"/>
            <w:lang w:val="en-US" w:eastAsia="zh-CN"/>
          </w:rPr>
          <w:delText>that are trained and targeted</w:delText>
        </w:r>
        <w:r w:rsidRPr="00DA696E" w:rsidDel="002E1327">
          <w:rPr>
            <w:lang w:val="en-US" w:eastAsia="zh-CN"/>
          </w:rPr>
          <w:delText xml:space="preserve"> for inference</w:delText>
        </w:r>
        <w:r w:rsidDel="002E1327">
          <w:delText>.</w:delText>
        </w:r>
      </w:del>
    </w:p>
    <w:p w14:paraId="09F995CA" w14:textId="34BBE61E" w:rsidR="0033595E" w:rsidDel="00D156B8" w:rsidRDefault="0033595E" w:rsidP="0033595E">
      <w:pPr>
        <w:rPr>
          <w:del w:id="73" w:author="Yizhi Yao" w:date="2024-04-17T10:20:00Z"/>
        </w:rPr>
      </w:pPr>
      <w:del w:id="74" w:author="Yizhi Yao" w:date="2024-04-17T10:20:00Z">
        <w:r w:rsidRPr="00F17505" w:rsidDel="00D156B8">
          <w:rPr>
            <w:b/>
          </w:rPr>
          <w:delText>ML training:</w:delText>
        </w:r>
        <w:r w:rsidRPr="00F17505" w:rsidDel="00D156B8">
          <w:rPr>
            <w:lang w:eastAsia="en-GB"/>
          </w:rPr>
          <w:delText xml:space="preserve"> </w:delText>
        </w:r>
        <w:r w:rsidDel="00D156B8">
          <w:delText xml:space="preserve">refers to the </w:delText>
        </w:r>
        <w:r w:rsidRPr="00F17505" w:rsidDel="00D156B8">
          <w:delText xml:space="preserve">end-to-end processes to enable an ML </w:delText>
        </w:r>
        <w:r w:rsidDel="00D156B8">
          <w:delText>t</w:delText>
        </w:r>
        <w:r w:rsidRPr="00F17505" w:rsidDel="00D156B8">
          <w:delText xml:space="preserve">raining </w:delText>
        </w:r>
        <w:r w:rsidDel="00D156B8">
          <w:delText>f</w:delText>
        </w:r>
        <w:r w:rsidRPr="00F17505" w:rsidDel="00D156B8">
          <w:delText xml:space="preserve">unction to </w:delText>
        </w:r>
        <w:r w:rsidDel="00D156B8">
          <w:delText xml:space="preserve">perform ML model initial training or re-training (as defined above). </w:delText>
        </w:r>
      </w:del>
    </w:p>
    <w:p w14:paraId="46F40A93" w14:textId="3EECC60C" w:rsidR="0033595E" w:rsidDel="00D156B8" w:rsidRDefault="0033595E" w:rsidP="0033595E">
      <w:pPr>
        <w:pStyle w:val="NO"/>
        <w:rPr>
          <w:del w:id="75" w:author="Yizhi Yao" w:date="2024-04-17T10:20:00Z"/>
        </w:rPr>
      </w:pPr>
      <w:del w:id="76" w:author="Yizhi Yao" w:date="2024-04-17T10:20:00Z">
        <w:r w:rsidDel="00D156B8">
          <w:delText xml:space="preserve">NOTE 4: </w:delText>
        </w:r>
        <w:r w:rsidDel="00D156B8">
          <w:tab/>
          <w:delText>ML training may include interaction with other parties to collect and format the data required for ML model training.</w:delText>
        </w:r>
      </w:del>
    </w:p>
    <w:p w14:paraId="404B4D2A" w14:textId="1C768BE2" w:rsidR="00816664" w:rsidRPr="00816664" w:rsidDel="00D156B8" w:rsidRDefault="00816664" w:rsidP="0033595E">
      <w:pPr>
        <w:rPr>
          <w:del w:id="77" w:author="Yizhi Yao" w:date="2024-04-17T10:20:00Z"/>
        </w:rPr>
      </w:pPr>
    </w:p>
    <w:p w14:paraId="48A30861" w14:textId="51258AB9" w:rsidR="0033595E" w:rsidRDefault="0033595E" w:rsidP="0033595E">
      <w:r>
        <w:rPr>
          <w:b/>
          <w:bCs/>
        </w:rPr>
        <w:t>ML training function</w:t>
      </w:r>
      <w:r>
        <w:t xml:space="preserve">: a logical function with ML </w:t>
      </w:r>
      <w:del w:id="78" w:author="Yizhi Yao" w:date="2024-04-17T09:18:00Z">
        <w:r w:rsidDel="00DC6D7A">
          <w:delText xml:space="preserve">model </w:delText>
        </w:r>
      </w:del>
      <w:r>
        <w:t>training capabilities</w:t>
      </w:r>
      <w:ins w:id="79" w:author="Yizhi Yao" w:date="2024-04-17T09:18:00Z">
        <w:r w:rsidR="00DC6D7A">
          <w:t>.</w:t>
        </w:r>
      </w:ins>
      <w:del w:id="80" w:author="Yizhi Yao" w:date="2024-04-17T09:18:00Z">
        <w:r w:rsidDel="00DC6D7A">
          <w:delText>;</w:delText>
        </w:r>
      </w:del>
    </w:p>
    <w:p w14:paraId="49D2A7B5" w14:textId="555D29BC" w:rsidR="001948FD" w:rsidRDefault="001948FD" w:rsidP="0033595E">
      <w:r w:rsidRPr="001948FD">
        <w:rPr>
          <w:b/>
        </w:rPr>
        <w:t>AI/ML inference</w:t>
      </w:r>
      <w:r>
        <w:t xml:space="preserve">: refers to the process of running a set of input data through a trained ML </w:t>
      </w:r>
      <w:del w:id="81" w:author="Yizhi Yao" w:date="2024-04-16T12:51:00Z">
        <w:r w:rsidDel="001C5DE1">
          <w:delText xml:space="preserve">entity </w:delText>
        </w:r>
      </w:del>
      <w:ins w:id="82" w:author="Yizhi Yao" w:date="2024-04-16T12:51:00Z">
        <w:r w:rsidR="001C5DE1">
          <w:t xml:space="preserve">model </w:t>
        </w:r>
      </w:ins>
      <w:r>
        <w:t>to produce set of output data, such as predictions.</w:t>
      </w:r>
    </w:p>
    <w:p w14:paraId="62F4208C" w14:textId="1264C50F" w:rsidR="0033595E" w:rsidRPr="00F17505" w:rsidRDefault="0033595E" w:rsidP="0033595E">
      <w:r>
        <w:rPr>
          <w:b/>
          <w:bCs/>
        </w:rPr>
        <w:lastRenderedPageBreak/>
        <w:t>AI/ML inference function</w:t>
      </w:r>
      <w:r>
        <w:t>: a logical function that employs an ML model</w:t>
      </w:r>
      <w:bookmarkStart w:id="83" w:name="_Hlk109991689"/>
      <w:r>
        <w:t xml:space="preserve"> </w:t>
      </w:r>
      <w:bookmarkEnd w:id="83"/>
      <w:r w:rsidRPr="009C7CE7">
        <w:t xml:space="preserve"> </w:t>
      </w:r>
      <w:r>
        <w:t>to conduct inference.</w:t>
      </w:r>
    </w:p>
    <w:p w14:paraId="0D16059C" w14:textId="08403868" w:rsidR="00634946" w:rsidRPr="005349AD" w:rsidRDefault="00634946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84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84"/>
    </w:tbl>
    <w:p w14:paraId="19C0730F" w14:textId="77777777" w:rsidR="002A4A93" w:rsidRDefault="002A4A93">
      <w:pPr>
        <w:rPr>
          <w:noProof/>
        </w:rPr>
      </w:pPr>
    </w:p>
    <w:sectPr w:rsidR="002A4A93" w:rsidSect="00CD1E0E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6AF333" w14:textId="77777777" w:rsidR="00F64325" w:rsidRDefault="00F64325">
      <w:r>
        <w:separator/>
      </w:r>
    </w:p>
  </w:endnote>
  <w:endnote w:type="continuationSeparator" w:id="0">
    <w:p w14:paraId="40F8E6C5" w14:textId="77777777" w:rsidR="00F64325" w:rsidRDefault="00F64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03B135" w14:textId="77777777" w:rsidR="00F64325" w:rsidRDefault="00F64325">
      <w:r>
        <w:separator/>
      </w:r>
    </w:p>
  </w:footnote>
  <w:footnote w:type="continuationSeparator" w:id="0">
    <w:p w14:paraId="5D9E618F" w14:textId="77777777" w:rsidR="00F64325" w:rsidRDefault="00F643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9204D6" w:rsidRDefault="009204D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9204D6" w:rsidRDefault="009204D6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9204D6" w:rsidRDefault="009204D6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9204D6" w:rsidRDefault="009204D6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9BF5711"/>
    <w:multiLevelType w:val="hybridMultilevel"/>
    <w:tmpl w:val="68FCE618"/>
    <w:lvl w:ilvl="0" w:tplc="4C84EA26">
      <w:start w:val="7"/>
      <w:numFmt w:val="bullet"/>
      <w:lvlText w:val="-"/>
      <w:lvlJc w:val="left"/>
      <w:pPr>
        <w:ind w:left="360" w:hanging="360"/>
      </w:pPr>
      <w:rPr>
        <w:rFonts w:ascii="Calibri" w:eastAsia="等线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4A1BE9"/>
    <w:multiLevelType w:val="hybridMultilevel"/>
    <w:tmpl w:val="6B283CD0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2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5"/>
  </w:num>
  <w:num w:numId="9">
    <w:abstractNumId w:val="38"/>
  </w:num>
  <w:num w:numId="10">
    <w:abstractNumId w:val="39"/>
  </w:num>
  <w:num w:numId="11">
    <w:abstractNumId w:val="16"/>
  </w:num>
  <w:num w:numId="12">
    <w:abstractNumId w:val="31"/>
  </w:num>
  <w:num w:numId="13">
    <w:abstractNumId w:val="36"/>
  </w:num>
  <w:num w:numId="14">
    <w:abstractNumId w:val="37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5"/>
  </w:num>
  <w:num w:numId="26">
    <w:abstractNumId w:val="29"/>
  </w:num>
  <w:num w:numId="27">
    <w:abstractNumId w:val="23"/>
  </w:num>
  <w:num w:numId="28">
    <w:abstractNumId w:val="32"/>
  </w:num>
  <w:num w:numId="29">
    <w:abstractNumId w:val="18"/>
  </w:num>
  <w:num w:numId="30">
    <w:abstractNumId w:val="30"/>
  </w:num>
  <w:num w:numId="31">
    <w:abstractNumId w:val="15"/>
  </w:num>
  <w:num w:numId="32">
    <w:abstractNumId w:val="27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  <w:num w:numId="39">
    <w:abstractNumId w:val="40"/>
  </w:num>
  <w:num w:numId="40">
    <w:abstractNumId w:val="33"/>
  </w:num>
  <w:num w:numId="41">
    <w:abstractNumId w:val="28"/>
  </w:num>
  <w:num w:numId="42">
    <w:abstractNumId w:val="2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d4">
    <w15:presenceInfo w15:providerId="None" w15:userId="Huawei-d4"/>
  </w15:person>
  <w15:person w15:author="Huawei">
    <w15:presenceInfo w15:providerId="None" w15:userId="Huawei"/>
  </w15:person>
  <w15:person w15:author="Yizhi Yao">
    <w15:presenceInfo w15:providerId="None" w15:userId="Yizhi Y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10CE3"/>
    <w:rsid w:val="00014102"/>
    <w:rsid w:val="00017511"/>
    <w:rsid w:val="0002068C"/>
    <w:rsid w:val="00022E4A"/>
    <w:rsid w:val="00026583"/>
    <w:rsid w:val="00027AA1"/>
    <w:rsid w:val="0004113F"/>
    <w:rsid w:val="000500DD"/>
    <w:rsid w:val="0005109B"/>
    <w:rsid w:val="00061613"/>
    <w:rsid w:val="00065CC9"/>
    <w:rsid w:val="00073467"/>
    <w:rsid w:val="000755C0"/>
    <w:rsid w:val="000759FE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B34"/>
    <w:rsid w:val="000D2D11"/>
    <w:rsid w:val="000D44B3"/>
    <w:rsid w:val="000E014D"/>
    <w:rsid w:val="000E0556"/>
    <w:rsid w:val="000E0ADF"/>
    <w:rsid w:val="000E2A0B"/>
    <w:rsid w:val="000E4299"/>
    <w:rsid w:val="00102745"/>
    <w:rsid w:val="001066D8"/>
    <w:rsid w:val="00112D8E"/>
    <w:rsid w:val="00116C8F"/>
    <w:rsid w:val="00126A6C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60DA1"/>
    <w:rsid w:val="001631D2"/>
    <w:rsid w:val="00165D6A"/>
    <w:rsid w:val="0017406A"/>
    <w:rsid w:val="00174B67"/>
    <w:rsid w:val="00175B78"/>
    <w:rsid w:val="00181A2C"/>
    <w:rsid w:val="00192C46"/>
    <w:rsid w:val="001948FD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1CB7"/>
    <w:rsid w:val="001C5DE1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06120"/>
    <w:rsid w:val="00211062"/>
    <w:rsid w:val="00214162"/>
    <w:rsid w:val="00217708"/>
    <w:rsid w:val="002235C9"/>
    <w:rsid w:val="00225652"/>
    <w:rsid w:val="0022579D"/>
    <w:rsid w:val="002354B0"/>
    <w:rsid w:val="00236816"/>
    <w:rsid w:val="00240788"/>
    <w:rsid w:val="00242371"/>
    <w:rsid w:val="00247806"/>
    <w:rsid w:val="002525E1"/>
    <w:rsid w:val="00253A9B"/>
    <w:rsid w:val="00256554"/>
    <w:rsid w:val="0026004D"/>
    <w:rsid w:val="002640DD"/>
    <w:rsid w:val="0026779E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71D"/>
    <w:rsid w:val="002A4A93"/>
    <w:rsid w:val="002B4599"/>
    <w:rsid w:val="002B5741"/>
    <w:rsid w:val="002C1687"/>
    <w:rsid w:val="002C3DE3"/>
    <w:rsid w:val="002D53A5"/>
    <w:rsid w:val="002E1327"/>
    <w:rsid w:val="002E472E"/>
    <w:rsid w:val="002F3844"/>
    <w:rsid w:val="002F5BEA"/>
    <w:rsid w:val="002F7658"/>
    <w:rsid w:val="00301BA5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391"/>
    <w:rsid w:val="00330F9B"/>
    <w:rsid w:val="00333096"/>
    <w:rsid w:val="003337D3"/>
    <w:rsid w:val="00333F63"/>
    <w:rsid w:val="0033595E"/>
    <w:rsid w:val="0034108E"/>
    <w:rsid w:val="00342F40"/>
    <w:rsid w:val="0034418E"/>
    <w:rsid w:val="00346BBF"/>
    <w:rsid w:val="00353984"/>
    <w:rsid w:val="0035668C"/>
    <w:rsid w:val="00360727"/>
    <w:rsid w:val="003609EF"/>
    <w:rsid w:val="00361B4A"/>
    <w:rsid w:val="0036231A"/>
    <w:rsid w:val="00367AE9"/>
    <w:rsid w:val="00374DD4"/>
    <w:rsid w:val="00384145"/>
    <w:rsid w:val="00393C32"/>
    <w:rsid w:val="0039610B"/>
    <w:rsid w:val="003A098C"/>
    <w:rsid w:val="003A2A3E"/>
    <w:rsid w:val="003A49CB"/>
    <w:rsid w:val="003A4D13"/>
    <w:rsid w:val="003B37AD"/>
    <w:rsid w:val="003B51C1"/>
    <w:rsid w:val="003C1FBA"/>
    <w:rsid w:val="003C7550"/>
    <w:rsid w:val="003D46FF"/>
    <w:rsid w:val="003E1257"/>
    <w:rsid w:val="003E1A36"/>
    <w:rsid w:val="003E7909"/>
    <w:rsid w:val="00401382"/>
    <w:rsid w:val="0040140E"/>
    <w:rsid w:val="00402453"/>
    <w:rsid w:val="00403FE7"/>
    <w:rsid w:val="00406A93"/>
    <w:rsid w:val="00406D8C"/>
    <w:rsid w:val="00407BCD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D1D31"/>
    <w:rsid w:val="004D4C19"/>
    <w:rsid w:val="004F4751"/>
    <w:rsid w:val="005009D9"/>
    <w:rsid w:val="005010C7"/>
    <w:rsid w:val="00503654"/>
    <w:rsid w:val="00511349"/>
    <w:rsid w:val="0051580D"/>
    <w:rsid w:val="00524CAB"/>
    <w:rsid w:val="00525701"/>
    <w:rsid w:val="00526603"/>
    <w:rsid w:val="005275C0"/>
    <w:rsid w:val="005349AD"/>
    <w:rsid w:val="0053745C"/>
    <w:rsid w:val="00544A9E"/>
    <w:rsid w:val="005457C0"/>
    <w:rsid w:val="00547111"/>
    <w:rsid w:val="005502D7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87654"/>
    <w:rsid w:val="00590F43"/>
    <w:rsid w:val="00591E11"/>
    <w:rsid w:val="00592D74"/>
    <w:rsid w:val="00594611"/>
    <w:rsid w:val="005960A9"/>
    <w:rsid w:val="005A2E26"/>
    <w:rsid w:val="005A6692"/>
    <w:rsid w:val="005A7F53"/>
    <w:rsid w:val="005B25F9"/>
    <w:rsid w:val="005B2D96"/>
    <w:rsid w:val="005C6377"/>
    <w:rsid w:val="005D276C"/>
    <w:rsid w:val="005D4DE7"/>
    <w:rsid w:val="005D5346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32E23"/>
    <w:rsid w:val="00634946"/>
    <w:rsid w:val="0063692A"/>
    <w:rsid w:val="00640D54"/>
    <w:rsid w:val="006417EE"/>
    <w:rsid w:val="0065438D"/>
    <w:rsid w:val="0065454B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193"/>
    <w:rsid w:val="006B3FB3"/>
    <w:rsid w:val="006B46FB"/>
    <w:rsid w:val="006C05D5"/>
    <w:rsid w:val="006C19E6"/>
    <w:rsid w:val="006C1F70"/>
    <w:rsid w:val="006C3851"/>
    <w:rsid w:val="006E21FB"/>
    <w:rsid w:val="006E4306"/>
    <w:rsid w:val="006F25AA"/>
    <w:rsid w:val="006F75CA"/>
    <w:rsid w:val="00701EB8"/>
    <w:rsid w:val="00705091"/>
    <w:rsid w:val="007059F0"/>
    <w:rsid w:val="00712C2E"/>
    <w:rsid w:val="00714FC0"/>
    <w:rsid w:val="00717707"/>
    <w:rsid w:val="00720FDE"/>
    <w:rsid w:val="00721C82"/>
    <w:rsid w:val="00726504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6D00"/>
    <w:rsid w:val="007A782E"/>
    <w:rsid w:val="007B3F7C"/>
    <w:rsid w:val="007B512A"/>
    <w:rsid w:val="007B7878"/>
    <w:rsid w:val="007C0598"/>
    <w:rsid w:val="007C1082"/>
    <w:rsid w:val="007C1A07"/>
    <w:rsid w:val="007C2097"/>
    <w:rsid w:val="007D6A07"/>
    <w:rsid w:val="007E1BE4"/>
    <w:rsid w:val="007F10F9"/>
    <w:rsid w:val="007F7259"/>
    <w:rsid w:val="008040A8"/>
    <w:rsid w:val="00805587"/>
    <w:rsid w:val="008130EE"/>
    <w:rsid w:val="008145F4"/>
    <w:rsid w:val="00816664"/>
    <w:rsid w:val="008175C4"/>
    <w:rsid w:val="00821426"/>
    <w:rsid w:val="008245B7"/>
    <w:rsid w:val="00825A04"/>
    <w:rsid w:val="008279FA"/>
    <w:rsid w:val="00854C56"/>
    <w:rsid w:val="00857597"/>
    <w:rsid w:val="00861896"/>
    <w:rsid w:val="008626E7"/>
    <w:rsid w:val="00867F04"/>
    <w:rsid w:val="00870EE7"/>
    <w:rsid w:val="00872AAF"/>
    <w:rsid w:val="00880A55"/>
    <w:rsid w:val="008863B9"/>
    <w:rsid w:val="008946EB"/>
    <w:rsid w:val="008A21F6"/>
    <w:rsid w:val="008A45A6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49E7"/>
    <w:rsid w:val="00906972"/>
    <w:rsid w:val="00910663"/>
    <w:rsid w:val="00913710"/>
    <w:rsid w:val="0091400C"/>
    <w:rsid w:val="009148DE"/>
    <w:rsid w:val="00914B7D"/>
    <w:rsid w:val="009204D6"/>
    <w:rsid w:val="0092678E"/>
    <w:rsid w:val="0093557D"/>
    <w:rsid w:val="009376FA"/>
    <w:rsid w:val="00941E30"/>
    <w:rsid w:val="00946DD3"/>
    <w:rsid w:val="00950ACE"/>
    <w:rsid w:val="009563AC"/>
    <w:rsid w:val="00966314"/>
    <w:rsid w:val="00971361"/>
    <w:rsid w:val="009777D9"/>
    <w:rsid w:val="009819E2"/>
    <w:rsid w:val="00990E43"/>
    <w:rsid w:val="009913F2"/>
    <w:rsid w:val="00991B88"/>
    <w:rsid w:val="00991FB8"/>
    <w:rsid w:val="009948A9"/>
    <w:rsid w:val="009A444E"/>
    <w:rsid w:val="009A5274"/>
    <w:rsid w:val="009A5753"/>
    <w:rsid w:val="009A579D"/>
    <w:rsid w:val="009B53A4"/>
    <w:rsid w:val="009C0C8D"/>
    <w:rsid w:val="009C23A8"/>
    <w:rsid w:val="009C515C"/>
    <w:rsid w:val="009C7CE7"/>
    <w:rsid w:val="009D5C04"/>
    <w:rsid w:val="009E0AAE"/>
    <w:rsid w:val="009E15E0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CE3"/>
    <w:rsid w:val="00A44661"/>
    <w:rsid w:val="00A46DF3"/>
    <w:rsid w:val="00A47E70"/>
    <w:rsid w:val="00A50CF0"/>
    <w:rsid w:val="00A51FC2"/>
    <w:rsid w:val="00A54B9D"/>
    <w:rsid w:val="00A600C1"/>
    <w:rsid w:val="00A637EE"/>
    <w:rsid w:val="00A66872"/>
    <w:rsid w:val="00A6738B"/>
    <w:rsid w:val="00A6754A"/>
    <w:rsid w:val="00A70B8D"/>
    <w:rsid w:val="00A722E5"/>
    <w:rsid w:val="00A7671C"/>
    <w:rsid w:val="00A80A41"/>
    <w:rsid w:val="00A823F7"/>
    <w:rsid w:val="00A82FB1"/>
    <w:rsid w:val="00A84CFC"/>
    <w:rsid w:val="00A86ACE"/>
    <w:rsid w:val="00A90CA8"/>
    <w:rsid w:val="00A92E9E"/>
    <w:rsid w:val="00AA0337"/>
    <w:rsid w:val="00AA2CBC"/>
    <w:rsid w:val="00AA424E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CA"/>
    <w:rsid w:val="00B05492"/>
    <w:rsid w:val="00B11179"/>
    <w:rsid w:val="00B13F88"/>
    <w:rsid w:val="00B20108"/>
    <w:rsid w:val="00B20398"/>
    <w:rsid w:val="00B226CB"/>
    <w:rsid w:val="00B232DC"/>
    <w:rsid w:val="00B258BB"/>
    <w:rsid w:val="00B2599B"/>
    <w:rsid w:val="00B27512"/>
    <w:rsid w:val="00B3250B"/>
    <w:rsid w:val="00B33272"/>
    <w:rsid w:val="00B37806"/>
    <w:rsid w:val="00B45DE3"/>
    <w:rsid w:val="00B543AF"/>
    <w:rsid w:val="00B60D70"/>
    <w:rsid w:val="00B62381"/>
    <w:rsid w:val="00B66AA8"/>
    <w:rsid w:val="00B67B97"/>
    <w:rsid w:val="00B722D8"/>
    <w:rsid w:val="00B7346A"/>
    <w:rsid w:val="00B75580"/>
    <w:rsid w:val="00B833D8"/>
    <w:rsid w:val="00B86A54"/>
    <w:rsid w:val="00B9017E"/>
    <w:rsid w:val="00B968C8"/>
    <w:rsid w:val="00BA3EC5"/>
    <w:rsid w:val="00BA51D9"/>
    <w:rsid w:val="00BA7009"/>
    <w:rsid w:val="00BB5DFC"/>
    <w:rsid w:val="00BC1862"/>
    <w:rsid w:val="00BC361B"/>
    <w:rsid w:val="00BD02FE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BF7751"/>
    <w:rsid w:val="00C039F1"/>
    <w:rsid w:val="00C076F8"/>
    <w:rsid w:val="00C12D8A"/>
    <w:rsid w:val="00C36426"/>
    <w:rsid w:val="00C374A7"/>
    <w:rsid w:val="00C41EE7"/>
    <w:rsid w:val="00C46106"/>
    <w:rsid w:val="00C50EA2"/>
    <w:rsid w:val="00C53194"/>
    <w:rsid w:val="00C66BA2"/>
    <w:rsid w:val="00C7041F"/>
    <w:rsid w:val="00C73243"/>
    <w:rsid w:val="00C74A9D"/>
    <w:rsid w:val="00C82EBB"/>
    <w:rsid w:val="00C95985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D1E0E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07A97"/>
    <w:rsid w:val="00D151C8"/>
    <w:rsid w:val="00D156B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30BE"/>
    <w:rsid w:val="00D65B6A"/>
    <w:rsid w:val="00D66520"/>
    <w:rsid w:val="00D74B11"/>
    <w:rsid w:val="00D77640"/>
    <w:rsid w:val="00D8616E"/>
    <w:rsid w:val="00D86FDC"/>
    <w:rsid w:val="00D8739C"/>
    <w:rsid w:val="00D927E2"/>
    <w:rsid w:val="00DA0018"/>
    <w:rsid w:val="00DA2983"/>
    <w:rsid w:val="00DA40A6"/>
    <w:rsid w:val="00DB0E51"/>
    <w:rsid w:val="00DB0E76"/>
    <w:rsid w:val="00DB7682"/>
    <w:rsid w:val="00DC0234"/>
    <w:rsid w:val="00DC03AD"/>
    <w:rsid w:val="00DC4130"/>
    <w:rsid w:val="00DC6D7A"/>
    <w:rsid w:val="00DD15BE"/>
    <w:rsid w:val="00DD721A"/>
    <w:rsid w:val="00DD7C2A"/>
    <w:rsid w:val="00DE34CF"/>
    <w:rsid w:val="00DE3BB9"/>
    <w:rsid w:val="00DF594B"/>
    <w:rsid w:val="00DF637B"/>
    <w:rsid w:val="00E006D8"/>
    <w:rsid w:val="00E02066"/>
    <w:rsid w:val="00E054E2"/>
    <w:rsid w:val="00E13C20"/>
    <w:rsid w:val="00E13EB5"/>
    <w:rsid w:val="00E13F3D"/>
    <w:rsid w:val="00E34898"/>
    <w:rsid w:val="00E37DC8"/>
    <w:rsid w:val="00E429F4"/>
    <w:rsid w:val="00E51941"/>
    <w:rsid w:val="00E6191C"/>
    <w:rsid w:val="00E64E81"/>
    <w:rsid w:val="00E73A2B"/>
    <w:rsid w:val="00E773B3"/>
    <w:rsid w:val="00E85DE2"/>
    <w:rsid w:val="00E87690"/>
    <w:rsid w:val="00E9757C"/>
    <w:rsid w:val="00EA425F"/>
    <w:rsid w:val="00EA7FCC"/>
    <w:rsid w:val="00EB09B7"/>
    <w:rsid w:val="00EC612F"/>
    <w:rsid w:val="00EC6228"/>
    <w:rsid w:val="00ED793F"/>
    <w:rsid w:val="00EE3628"/>
    <w:rsid w:val="00EE7514"/>
    <w:rsid w:val="00EE7D7C"/>
    <w:rsid w:val="00EF1CBD"/>
    <w:rsid w:val="00EF21D7"/>
    <w:rsid w:val="00F00836"/>
    <w:rsid w:val="00F00B81"/>
    <w:rsid w:val="00F010B0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3AAD"/>
    <w:rsid w:val="00F547E9"/>
    <w:rsid w:val="00F6298B"/>
    <w:rsid w:val="00F64325"/>
    <w:rsid w:val="00F65AD7"/>
    <w:rsid w:val="00F75314"/>
    <w:rsid w:val="00F82A35"/>
    <w:rsid w:val="00F9184C"/>
    <w:rsid w:val="00F929FE"/>
    <w:rsid w:val="00F95841"/>
    <w:rsid w:val="00F95DF5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E4B89"/>
    <w:rsid w:val="00FF1DAB"/>
    <w:rsid w:val="00FF1F44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00DD"/>
    <w:pPr>
      <w:spacing w:after="180"/>
    </w:pPr>
    <w:rPr>
      <w:rFonts w:ascii="Times New Roman" w:eastAsia="宋体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  <w:rPr>
      <w:rFonts w:eastAsiaTheme="minorEastAsia"/>
    </w:r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  <w:rPr>
      <w:rFonts w:eastAsiaTheme="minorEastAsia"/>
    </w:rPr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  <w:rPr>
      <w:rFonts w:eastAsiaTheme="minorEastAsia"/>
    </w:r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  <w:rPr>
      <w:rFonts w:eastAsiaTheme="minorEastAsia"/>
    </w:rPr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  <w:rPr>
      <w:rFonts w:eastAsiaTheme="minorEastAsia"/>
    </w:r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  <w:rPr>
      <w:rFonts w:eastAsiaTheme="minorEastAsia"/>
    </w:r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rFonts w:eastAsiaTheme="minorEastAsia"/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  <w:rPr>
      <w:rFonts w:eastAsiaTheme="minorEastAsia"/>
    </w:r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  <w:rPr>
      <w:rFonts w:eastAsiaTheme="minorEastAsia"/>
    </w:r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  <w:rPr>
      <w:rFonts w:eastAsiaTheme="minorEastAsia"/>
    </w:rPr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affd">
    <w:name w:val="table of figures"/>
    <w:basedOn w:val="a"/>
    <w:next w:val="a"/>
    <w:unhideWhenUsed/>
    <w:rsid w:val="000E2A0B"/>
    <w:pPr>
      <w:spacing w:after="0"/>
    </w:pPr>
    <w:rPr>
      <w:rFonts w:eastAsiaTheme="minorEastAsia"/>
    </w:r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524CAB"/>
  </w:style>
  <w:style w:type="character" w:customStyle="1" w:styleId="WW8Num23z3">
    <w:name w:val="WW8Num23z3"/>
    <w:rsid w:val="0028771D"/>
    <w:rPr>
      <w:rFonts w:ascii="Lucida Sans" w:hAnsi="Lucida Sans" w:cs="Lucida Sans" w:hint="default"/>
    </w:rPr>
  </w:style>
  <w:style w:type="paragraph" w:styleId="afff0">
    <w:name w:val="Revision"/>
    <w:hidden/>
    <w:uiPriority w:val="99"/>
    <w:semiHidden/>
    <w:rsid w:val="002E1327"/>
    <w:rPr>
      <w:rFonts w:ascii="Times New Roman" w:eastAsia="宋体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0312D1-A3EA-44B6-8A81-BBF2CE878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812</Words>
  <Characters>463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-d4</cp:lastModifiedBy>
  <cp:revision>4</cp:revision>
  <cp:lastPrinted>1899-12-31T23:00:00Z</cp:lastPrinted>
  <dcterms:created xsi:type="dcterms:W3CDTF">2024-04-17T06:44:00Z</dcterms:created>
  <dcterms:modified xsi:type="dcterms:W3CDTF">2024-04-1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8DEpxDfiPqHGCSSQKJ3AQVmuB/bPY8ssNAqdao3FZKSv+XrvEEb+dCtZoCYPaMzmDLOa5dZ5
YeW7WNdjnucpRzVTK7IWVs3N/vy2zrSpPMbfAwv2Oc8QDuS4BC9i3/lrC7vZj68mymXTKUSn
YpsgjVAEhkJoCjzXOWNRGsQcpszJ7fDcAF8qDx3OSRATS09NNqVIglM17sm0DygPPFHejTCs
L93H3P2zspXMVfe2Sn</vt:lpwstr>
  </property>
  <property fmtid="{D5CDD505-2E9C-101B-9397-08002B2CF9AE}" pid="22" name="_2015_ms_pID_7253431">
    <vt:lpwstr>+QJj2BTSj9u3H1F8EofzPTUvWpWa1IaEcFaL7Kx5iBty9NdSE9Sz8T
siziKyqcDZhkDS3JAhgP0QHMpkwU6yAO1zKginNLD2oCW4RkZrR4WFX3k2rcCynYBTHl9XjT
L0vWKzuLRBsV08uPdMe2e6ERRnOZQhYr9ELVGz9QsssMk4md7GUmHNak+gT7L/PTjYP4f6Ta
xtiswicjbXXAw53FcbZTnX+ENqT21l7kaMA0</vt:lpwstr>
  </property>
  <property fmtid="{D5CDD505-2E9C-101B-9397-08002B2CF9AE}" pid="23" name="_2015_ms_pID_7253432">
    <vt:lpwstr>tM26e8T2wcCxPPkrux9g1W0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